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CA6A2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2167F6DB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W</w:t>
            </w:r>
            <w:r w:rsidR="00F250B6" w:rsidRPr="00F250B6">
              <w:rPr>
                <w:rFonts w:eastAsia="Times New Roman" w:cstheme="minorHAnsi"/>
                <w:lang w:eastAsia="en-GB"/>
              </w:rPr>
              <w:t>_00</w:t>
            </w:r>
            <w:r w:rsidR="00785C89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C58F4CB" w:rsidR="00F250B6" w:rsidRPr="00F250B6" w:rsidRDefault="00CA6A2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udent Login</w:t>
            </w:r>
          </w:p>
        </w:tc>
      </w:tr>
      <w:tr w:rsidR="00F250B6" w:rsidRPr="00F250B6" w14:paraId="6632E772" w14:textId="77777777" w:rsidTr="00CA6A2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A390C0D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396DEAA1" w:rsidR="00F250B6" w:rsidRPr="00F250B6" w:rsidRDefault="00CA6A2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an Azfar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F250B6" w:rsidRPr="00F250B6" w14:paraId="3C91D456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CA6A2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CA6A2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4940684" w:rsidR="00F250B6" w:rsidRPr="00F250B6" w:rsidRDefault="00CA6A2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an Azfar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0D5794B5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 May 20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CA6A2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CA6A2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6D1E28CA" w:rsidR="00F250B6" w:rsidRPr="00F250B6" w:rsidRDefault="00CA6A2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in into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3F47BBC5" w:rsidR="00F250B6" w:rsidRPr="00F250B6" w:rsidRDefault="00CA6A2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name=  sanan123</w:t>
            </w:r>
          </w:p>
        </w:tc>
      </w:tr>
      <w:tr w:rsidR="00F250B6" w:rsidRPr="00F250B6" w14:paraId="29E8EC92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789161E6" w:rsidR="00F250B6" w:rsidRPr="00F250B6" w:rsidRDefault="00CA6A2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word= 1234</w:t>
            </w:r>
          </w:p>
        </w:tc>
      </w:tr>
      <w:tr w:rsidR="00F250B6" w:rsidRPr="00F250B6" w14:paraId="78209763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390FCE8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9C676B2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CA6A2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B3B82E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B97EB3">
              <w:rPr>
                <w:rFonts w:eastAsia="Times New Roman" w:cstheme="minorHAnsi"/>
                <w:lang w:eastAsia="en-GB"/>
              </w:rPr>
              <w:t>debit card and it data</w:t>
            </w:r>
            <w:r w:rsidRPr="00F250B6">
              <w:rPr>
                <w:rFonts w:eastAsia="Times New Roman" w:cstheme="minorHAnsi"/>
                <w:lang w:eastAsia="en-GB"/>
              </w:rPr>
              <w:t xml:space="preserve"> the customer can </w:t>
            </w:r>
            <w:r w:rsidR="00B97EB3">
              <w:rPr>
                <w:rFonts w:eastAsia="Times New Roman" w:cstheme="minorHAnsi"/>
                <w:lang w:eastAsia="en-GB"/>
              </w:rPr>
              <w:t>proceed to confirm paymen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CA6A2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CA6A2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A6A22" w:rsidRPr="00F250B6" w14:paraId="1FE15AD8" w14:textId="77777777" w:rsidTr="00CA6A22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CA6A22" w:rsidRPr="00F250B6" w:rsidRDefault="00CA6A22" w:rsidP="00CA6A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9BAB432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a valid user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0FD31C1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in into Applic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A6A22" w:rsidRPr="00F250B6" w14:paraId="344CE2B2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CA6A22" w:rsidRPr="00F250B6" w:rsidRDefault="00CA6A22" w:rsidP="00CA6A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148DEAD2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a valid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3C43380A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in into Applic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A6A22" w:rsidRPr="00F250B6" w14:paraId="5623D7F4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CA6A22" w:rsidRPr="00F250B6" w:rsidRDefault="00CA6A22" w:rsidP="00CA6A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87B8362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a valid Password but wrong user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05F66A1C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Show Erro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A6A22" w:rsidRPr="00F250B6" w14:paraId="340C12ED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CA6A22" w:rsidRPr="00F250B6" w:rsidRDefault="00CA6A22" w:rsidP="00CA6A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35674E56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nter an Invalid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29924717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Show Erro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25C3D6CC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3CBC59EB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  <w:tr w:rsidR="00CA6A22" w:rsidRPr="00F250B6" w14:paraId="24D5CF19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2D28BE07" w:rsidR="00CA6A22" w:rsidRPr="00F250B6" w:rsidRDefault="00CA6A22" w:rsidP="00CA6A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0A107BBA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an Invalid user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3048853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Show Erro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54B33DA3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3FFB045C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  <w:tr w:rsidR="00CA6A22" w:rsidRPr="00F250B6" w14:paraId="056DDAC3" w14:textId="77777777" w:rsidTr="00CA6A2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0F0EE08C" w:rsidR="00CA6A22" w:rsidRPr="00F250B6" w:rsidRDefault="00CA6A22" w:rsidP="00CA6A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4BD7B432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nter a valid Username but wrong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29D49753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Show Erro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65140E13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20D25DD2" w:rsidR="00CA6A22" w:rsidRPr="00F250B6" w:rsidRDefault="00CA6A22" w:rsidP="00CA6A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4621BE"/>
    <w:rsid w:val="006938D0"/>
    <w:rsid w:val="00785C89"/>
    <w:rsid w:val="00B97EB3"/>
    <w:rsid w:val="00CA6A22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Muhammad Ali i221516</cp:lastModifiedBy>
  <cp:revision>5</cp:revision>
  <dcterms:created xsi:type="dcterms:W3CDTF">2019-01-01T07:14:00Z</dcterms:created>
  <dcterms:modified xsi:type="dcterms:W3CDTF">2023-05-14T17:37:00Z</dcterms:modified>
</cp:coreProperties>
</file>